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DBF96" w14:textId="5FF73FA2" w:rsidR="00BA5337" w:rsidRDefault="00BA5337" w:rsidP="00BA5337">
      <w:pPr>
        <w:jc w:val="center"/>
        <w:rPr>
          <w:b/>
          <w:bCs/>
          <w:color w:val="0070C0"/>
          <w:sz w:val="32"/>
          <w:szCs w:val="32"/>
        </w:rPr>
      </w:pPr>
      <w:r w:rsidRPr="00BA5337">
        <w:rPr>
          <w:b/>
          <w:bCs/>
          <w:color w:val="0070C0"/>
          <w:sz w:val="32"/>
          <w:szCs w:val="32"/>
        </w:rPr>
        <w:t>Docker Command Cheat Sheet</w:t>
      </w:r>
    </w:p>
    <w:p w14:paraId="7258BB45" w14:textId="77F781F8" w:rsidR="00175E7F" w:rsidRPr="00AB421B" w:rsidRDefault="00175E7F" w:rsidP="00AB421B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AB421B">
        <w:rPr>
          <w:sz w:val="28"/>
          <w:szCs w:val="28"/>
        </w:rPr>
        <w:t>Login</w:t>
      </w:r>
      <w:r w:rsidR="00AB421B">
        <w:rPr>
          <w:sz w:val="28"/>
          <w:szCs w:val="28"/>
        </w:rPr>
        <w:t xml:space="preserve"> to docker registry</w:t>
      </w:r>
      <w:r w:rsidRPr="00AB421B">
        <w:rPr>
          <w:sz w:val="28"/>
          <w:szCs w:val="28"/>
        </w:rPr>
        <w:t xml:space="preserve"> from browser by email and password and we can login or logout from terminal by;</w:t>
      </w:r>
    </w:p>
    <w:p w14:paraId="51E12AC4" w14:textId="4F4AEEC1" w:rsidR="00AB421B" w:rsidRPr="009466D7" w:rsidRDefault="00AB421B" w:rsidP="009466D7">
      <w:pPr>
        <w:pStyle w:val="ListParagraph"/>
        <w:rPr>
          <w:b/>
          <w:bCs/>
          <w:color w:val="FF0000"/>
          <w:sz w:val="28"/>
          <w:szCs w:val="28"/>
          <w:u w:val="single"/>
        </w:rPr>
      </w:pPr>
      <w:r>
        <w:rPr>
          <w:color w:val="FF0000"/>
          <w:sz w:val="28"/>
          <w:szCs w:val="28"/>
        </w:rPr>
        <w:t>docker login  or  docker logout</w:t>
      </w:r>
    </w:p>
    <w:p w14:paraId="7F3DCE76" w14:textId="50A2B18F" w:rsidR="00214432" w:rsidRPr="00AB421B" w:rsidRDefault="00733C37" w:rsidP="00AB421B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AB421B">
        <w:rPr>
          <w:sz w:val="28"/>
          <w:szCs w:val="28"/>
        </w:rPr>
        <w:t xml:space="preserve">Create and run container: alpine image (Mini basit Linux Isletim sistemi) </w:t>
      </w:r>
    </w:p>
    <w:p w14:paraId="31B5308C" w14:textId="3EFD87C0" w:rsidR="00214432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run alpine</w:t>
      </w:r>
    </w:p>
    <w:p w14:paraId="239F91D4" w14:textId="2509331A" w:rsidR="00214432" w:rsidRP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 xml:space="preserve">docker run python:3 </w:t>
      </w:r>
    </w:p>
    <w:p w14:paraId="796E85AC" w14:textId="31B792A3" w:rsidR="003C7413" w:rsidRPr="009466D7" w:rsidRDefault="00214432" w:rsidP="009466D7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14432">
        <w:rPr>
          <w:sz w:val="28"/>
          <w:szCs w:val="28"/>
        </w:rPr>
        <w:t xml:space="preserve">Parameter can use after docker container </w:t>
      </w:r>
      <w:r w:rsidR="00BA5337">
        <w:rPr>
          <w:sz w:val="28"/>
          <w:szCs w:val="28"/>
        </w:rPr>
        <w:t xml:space="preserve">or docker container </w:t>
      </w:r>
      <w:r w:rsidRPr="00214432">
        <w:rPr>
          <w:sz w:val="28"/>
          <w:szCs w:val="28"/>
        </w:rPr>
        <w:t>run</w:t>
      </w:r>
    </w:p>
    <w:p w14:paraId="50364816" w14:textId="2F23F66E" w:rsidR="00BA5337" w:rsidRPr="00BA5337" w:rsidRDefault="00BA5337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run</w:t>
      </w:r>
      <w:r w:rsidR="00690B32">
        <w:rPr>
          <w:i/>
          <w:iCs/>
          <w:color w:val="FF0000"/>
          <w:sz w:val="28"/>
          <w:szCs w:val="28"/>
        </w:rPr>
        <w:t xml:space="preserve"> --</w:t>
      </w:r>
      <w:r w:rsidRPr="00214432">
        <w:rPr>
          <w:i/>
          <w:iCs/>
          <w:color w:val="FF0000"/>
          <w:sz w:val="28"/>
          <w:szCs w:val="28"/>
        </w:rPr>
        <w:t>help</w:t>
      </w:r>
    </w:p>
    <w:p w14:paraId="46DCF517" w14:textId="4D117A0A" w:rsidR="003C7413" w:rsidRDefault="003C7413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reate python image container name is proje1 </w:t>
      </w:r>
    </w:p>
    <w:p w14:paraId="49D15354" w14:textId="71061B69" w:rsidR="003C7413" w:rsidRDefault="003C7413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>docker run --name proje1 python:2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1E12BBCE" w14:textId="0A9D2AAB" w:rsidR="00BA5337" w:rsidRDefault="00E723AC" w:rsidP="00BA533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ist of container</w:t>
      </w:r>
    </w:p>
    <w:p w14:paraId="4A7AA748" w14:textId="5678A64F" w:rsidR="00E723AC" w:rsidRDefault="00E723AC" w:rsidP="00E723A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 xml:space="preserve">docker container </w:t>
      </w:r>
      <w:r w:rsidR="009466D7">
        <w:rPr>
          <w:i/>
          <w:iCs/>
          <w:color w:val="FF0000"/>
          <w:sz w:val="28"/>
          <w:szCs w:val="28"/>
        </w:rPr>
        <w:t>p</w:t>
      </w:r>
      <w:r w:rsidRPr="000B75ED">
        <w:rPr>
          <w:i/>
          <w:iCs/>
          <w:color w:val="FF0000"/>
          <w:sz w:val="28"/>
          <w:szCs w:val="28"/>
        </w:rPr>
        <w:t xml:space="preserve">s </w:t>
      </w:r>
      <w:r w:rsidR="003A5D50">
        <w:rPr>
          <w:i/>
          <w:iCs/>
          <w:color w:val="FF0000"/>
          <w:sz w:val="28"/>
          <w:szCs w:val="28"/>
        </w:rPr>
        <w:t xml:space="preserve">              (0nly </w:t>
      </w:r>
      <w:r w:rsidR="009466D7">
        <w:rPr>
          <w:i/>
          <w:iCs/>
          <w:color w:val="FF0000"/>
          <w:sz w:val="28"/>
          <w:szCs w:val="28"/>
        </w:rPr>
        <w:t>list of runn</w:t>
      </w:r>
      <w:r w:rsidR="003A5D50">
        <w:rPr>
          <w:i/>
          <w:iCs/>
          <w:color w:val="FF0000"/>
          <w:sz w:val="28"/>
          <w:szCs w:val="28"/>
        </w:rPr>
        <w:t>ing container)</w:t>
      </w:r>
    </w:p>
    <w:p w14:paraId="2D505D6D" w14:textId="3FB6B14A" w:rsid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 xml:space="preserve">docker container </w:t>
      </w:r>
      <w:r w:rsidR="009466D7">
        <w:rPr>
          <w:i/>
          <w:iCs/>
          <w:color w:val="FF0000"/>
          <w:sz w:val="28"/>
          <w:szCs w:val="28"/>
        </w:rPr>
        <w:t>p</w:t>
      </w:r>
      <w:r w:rsidRPr="000B75ED">
        <w:rPr>
          <w:i/>
          <w:iCs/>
          <w:color w:val="FF0000"/>
          <w:sz w:val="28"/>
          <w:szCs w:val="28"/>
        </w:rPr>
        <w:t>s -a</w:t>
      </w:r>
    </w:p>
    <w:p w14:paraId="6FAD5738" w14:textId="456B04A6" w:rsidR="000421FD" w:rsidRPr="009466D7" w:rsidRDefault="003A5D50" w:rsidP="000421FD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  <w:r>
        <w:rPr>
          <w:i/>
          <w:iCs/>
          <w:color w:val="FF0000"/>
          <w:sz w:val="28"/>
          <w:szCs w:val="28"/>
        </w:rPr>
        <w:t xml:space="preserve"> -q      (Only list </w:t>
      </w:r>
      <w:r w:rsidR="009466D7">
        <w:rPr>
          <w:i/>
          <w:iCs/>
          <w:color w:val="FF0000"/>
          <w:sz w:val="28"/>
          <w:szCs w:val="28"/>
        </w:rPr>
        <w:t xml:space="preserve">of </w:t>
      </w:r>
      <w:r>
        <w:rPr>
          <w:i/>
          <w:iCs/>
          <w:color w:val="FF0000"/>
          <w:sz w:val="28"/>
          <w:szCs w:val="28"/>
        </w:rPr>
        <w:t>the id of container)</w:t>
      </w:r>
    </w:p>
    <w:p w14:paraId="3031455A" w14:textId="24473313" w:rsidR="00E723AC" w:rsidRDefault="000B75ED" w:rsidP="00E723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et information about container</w:t>
      </w:r>
    </w:p>
    <w:p w14:paraId="5A7F2A61" w14:textId="6FAE868F" w:rsidR="000B75ED" w:rsidRDefault="000B75ED" w:rsidP="000B75ED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info</w:t>
      </w:r>
    </w:p>
    <w:p w14:paraId="156D194F" w14:textId="738B9016" w:rsidR="00633E2F" w:rsidRPr="00633E2F" w:rsidRDefault="00633E2F" w:rsidP="00633E2F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Start-Stop-Pause-</w:t>
      </w:r>
      <w:r w:rsidR="003A5D50">
        <w:rPr>
          <w:sz w:val="28"/>
          <w:szCs w:val="28"/>
        </w:rPr>
        <w:t>Delete Container</w:t>
      </w:r>
    </w:p>
    <w:p w14:paraId="66C3AE50" w14:textId="33C40681" w:rsidR="000B75ED" w:rsidRDefault="00633E2F" w:rsidP="00633E2F">
      <w:pPr>
        <w:pStyle w:val="ListParagraph"/>
        <w:rPr>
          <w:i/>
          <w:iCs/>
          <w:sz w:val="28"/>
          <w:szCs w:val="28"/>
        </w:rPr>
      </w:pPr>
      <w:r w:rsidRPr="00633E2F">
        <w:rPr>
          <w:i/>
          <w:iCs/>
          <w:sz w:val="28"/>
          <w:szCs w:val="28"/>
        </w:rPr>
        <w:drawing>
          <wp:inline distT="0" distB="0" distL="0" distR="0" wp14:anchorId="6732E43C" wp14:editId="2EB4CA44">
            <wp:extent cx="3154680" cy="19838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0073" cy="1999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87EA" w14:textId="71A6AE76" w:rsidR="00310AFE" w:rsidRDefault="00310AFE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ename the docker container; juliane to dockerweb</w:t>
      </w:r>
    </w:p>
    <w:p w14:paraId="5D04BD83" w14:textId="1B0230D5" w:rsidR="00310AFE" w:rsidRPr="00310AFE" w:rsidRDefault="00310AFE" w:rsidP="00310AFE">
      <w:pPr>
        <w:pStyle w:val="ListParagraph"/>
        <w:numPr>
          <w:ilvl w:val="0"/>
          <w:numId w:val="4"/>
        </w:numPr>
        <w:rPr>
          <w:color w:val="FF0000"/>
          <w:sz w:val="28"/>
          <w:szCs w:val="28"/>
        </w:rPr>
      </w:pPr>
      <w:r w:rsidRPr="00310AFE">
        <w:rPr>
          <w:i/>
          <w:iCs/>
          <w:color w:val="FF0000"/>
          <w:sz w:val="28"/>
          <w:szCs w:val="28"/>
        </w:rPr>
        <w:t>docker</w:t>
      </w:r>
      <w:r>
        <w:rPr>
          <w:i/>
          <w:iCs/>
          <w:color w:val="FF0000"/>
          <w:sz w:val="28"/>
          <w:szCs w:val="28"/>
        </w:rPr>
        <w:t xml:space="preserve"> rename juliane dockerweb</w:t>
      </w:r>
    </w:p>
    <w:p w14:paraId="77FCD89C" w14:textId="0663BE1E" w:rsidR="00310AFE" w:rsidRDefault="003E6787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Delete </w:t>
      </w:r>
      <w:r w:rsidR="0032507A">
        <w:rPr>
          <w:sz w:val="28"/>
          <w:szCs w:val="28"/>
        </w:rPr>
        <w:t xml:space="preserve">Stopped </w:t>
      </w:r>
      <w:r>
        <w:rPr>
          <w:sz w:val="28"/>
          <w:szCs w:val="28"/>
        </w:rPr>
        <w:t>Container:</w:t>
      </w:r>
    </w:p>
    <w:p w14:paraId="35493BCA" w14:textId="53589D9C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m (name or id container)</w:t>
      </w:r>
    </w:p>
    <w:p w14:paraId="68148445" w14:textId="0482AF70" w:rsidR="0032507A" w:rsidRDefault="0032507A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m --f (name)   -delete running container also</w:t>
      </w:r>
    </w:p>
    <w:p w14:paraId="725286FA" w14:textId="56ED9729" w:rsidR="003E6787" w:rsidRPr="003E6787" w:rsidRDefault="003E6787" w:rsidP="003E678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E6787">
        <w:rPr>
          <w:sz w:val="28"/>
          <w:szCs w:val="28"/>
        </w:rPr>
        <w:t xml:space="preserve">Delete </w:t>
      </w:r>
      <w:r>
        <w:rPr>
          <w:sz w:val="28"/>
          <w:szCs w:val="28"/>
        </w:rPr>
        <w:t>all the c</w:t>
      </w:r>
      <w:r w:rsidRPr="003E6787">
        <w:rPr>
          <w:sz w:val="28"/>
          <w:szCs w:val="28"/>
        </w:rPr>
        <w:t>ontainer</w:t>
      </w:r>
      <w:r>
        <w:rPr>
          <w:sz w:val="28"/>
          <w:szCs w:val="28"/>
        </w:rPr>
        <w:t xml:space="preserve"> in one line</w:t>
      </w:r>
      <w:r w:rsidRPr="003E6787">
        <w:rPr>
          <w:sz w:val="28"/>
          <w:szCs w:val="28"/>
        </w:rPr>
        <w:t>:</w:t>
      </w:r>
    </w:p>
    <w:p w14:paraId="6311113D" w14:textId="32CD5AB0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 $(docker container ls -a -q)</w:t>
      </w:r>
    </w:p>
    <w:p w14:paraId="0B1CE171" w14:textId="2C75B16C" w:rsidR="0032507A" w:rsidRDefault="0032507A" w:rsidP="0032507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Stopped Container -best practise-</w:t>
      </w:r>
    </w:p>
    <w:p w14:paraId="1150D802" w14:textId="0B9A6403" w:rsidR="004B5412" w:rsidRDefault="0032507A" w:rsidP="004B5412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32507A">
        <w:rPr>
          <w:i/>
          <w:iCs/>
          <w:color w:val="FF0000"/>
          <w:sz w:val="28"/>
          <w:szCs w:val="28"/>
        </w:rPr>
        <w:t>docker container prune</w:t>
      </w:r>
    </w:p>
    <w:p w14:paraId="15CD327D" w14:textId="4743CABD" w:rsidR="003E6787" w:rsidRPr="00A05C25" w:rsidRDefault="00D41A21" w:rsidP="003E6787">
      <w:pPr>
        <w:rPr>
          <w:b/>
          <w:bCs/>
          <w:color w:val="4472C4" w:themeColor="accent1"/>
          <w:sz w:val="32"/>
          <w:szCs w:val="32"/>
        </w:rPr>
      </w:pPr>
      <w:r w:rsidRPr="00A05C25">
        <w:rPr>
          <w:b/>
          <w:bCs/>
          <w:color w:val="4472C4" w:themeColor="accent1"/>
          <w:sz w:val="28"/>
          <w:szCs w:val="28"/>
        </w:rPr>
        <w:t>Run the website by Nginx</w:t>
      </w:r>
      <w:r w:rsidR="00A05C25" w:rsidRPr="00A05C25">
        <w:rPr>
          <w:b/>
          <w:bCs/>
          <w:color w:val="4472C4" w:themeColor="accent1"/>
          <w:sz w:val="28"/>
          <w:szCs w:val="28"/>
        </w:rPr>
        <w:t>:</w:t>
      </w:r>
    </w:p>
    <w:p w14:paraId="5D55E6A9" w14:textId="6A3D2866" w:rsidR="00DA62FB" w:rsidRPr="00684D9F" w:rsidRDefault="00D41A21" w:rsidP="00684D9F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684D9F">
        <w:rPr>
          <w:i/>
          <w:iCs/>
          <w:color w:val="FF0000"/>
          <w:sz w:val="28"/>
          <w:szCs w:val="28"/>
        </w:rPr>
        <w:t xml:space="preserve">docker run -p 8080:80 -d </w:t>
      </w:r>
      <w:r w:rsidR="00A05C25" w:rsidRPr="00AA3C3D">
        <w:rPr>
          <w:i/>
          <w:iCs/>
          <w:color w:val="FF0000"/>
          <w:sz w:val="28"/>
          <w:szCs w:val="28"/>
        </w:rPr>
        <w:t xml:space="preserve">--name myweb </w:t>
      </w:r>
      <w:r w:rsidRPr="00684D9F">
        <w:rPr>
          <w:i/>
          <w:iCs/>
          <w:color w:val="FF0000"/>
          <w:sz w:val="28"/>
          <w:szCs w:val="28"/>
        </w:rPr>
        <w:t>ngi</w:t>
      </w:r>
      <w:r w:rsidR="00DA62FB" w:rsidRPr="00684D9F">
        <w:rPr>
          <w:i/>
          <w:iCs/>
          <w:color w:val="FF0000"/>
          <w:sz w:val="28"/>
          <w:szCs w:val="28"/>
        </w:rPr>
        <w:t>n</w:t>
      </w:r>
      <w:r w:rsidR="00684D9F">
        <w:rPr>
          <w:i/>
          <w:iCs/>
          <w:color w:val="FF0000"/>
          <w:sz w:val="28"/>
          <w:szCs w:val="28"/>
        </w:rPr>
        <w:t>x</w:t>
      </w:r>
      <w:r w:rsidR="00DA62FB" w:rsidRPr="00684D9F">
        <w:rPr>
          <w:i/>
          <w:iCs/>
          <w:sz w:val="28"/>
          <w:szCs w:val="28"/>
        </w:rPr>
        <w:t xml:space="preserve">                              </w:t>
      </w:r>
    </w:p>
    <w:p w14:paraId="233C1A8A" w14:textId="51D8234A" w:rsidR="005D0CE3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lastRenderedPageBreak/>
        <w:t>p: port</w:t>
      </w:r>
      <w:r w:rsidR="00684D9F">
        <w:rPr>
          <w:sz w:val="28"/>
          <w:szCs w:val="28"/>
        </w:rPr>
        <w:t xml:space="preserve">, host:8080  container port: 80 </w:t>
      </w:r>
    </w:p>
    <w:p w14:paraId="1AC65246" w14:textId="7997510E" w:rsidR="00684D9F" w:rsidRDefault="00684D9F" w:rsidP="00D41A21">
      <w:pPr>
        <w:rPr>
          <w:sz w:val="28"/>
          <w:szCs w:val="28"/>
        </w:rPr>
      </w:pPr>
      <w:r>
        <w:rPr>
          <w:sz w:val="28"/>
          <w:szCs w:val="28"/>
        </w:rPr>
        <w:t xml:space="preserve">d: </w:t>
      </w:r>
      <w:r w:rsidR="00A05C25">
        <w:rPr>
          <w:sz w:val="28"/>
          <w:szCs w:val="28"/>
        </w:rPr>
        <w:t>de-attached mode, it will run background</w:t>
      </w:r>
    </w:p>
    <w:p w14:paraId="74EBB67B" w14:textId="686D1A58" w:rsidR="001323EE" w:rsidRDefault="00B414A6" w:rsidP="00B414A6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Connect &amp; Work on Container without SSH Connection</w:t>
      </w:r>
    </w:p>
    <w:p w14:paraId="3C987D9B" w14:textId="15CCA65A" w:rsidR="00B414A6" w:rsidRDefault="004B5412" w:rsidP="00B414A6">
      <w:pPr>
        <w:rPr>
          <w:color w:val="FF0000"/>
          <w:sz w:val="28"/>
          <w:szCs w:val="28"/>
        </w:rPr>
      </w:pPr>
      <w:r w:rsidRPr="004B5412">
        <w:rPr>
          <w:color w:val="FF0000"/>
          <w:sz w:val="28"/>
          <w:szCs w:val="28"/>
        </w:rPr>
        <w:drawing>
          <wp:inline distT="0" distB="0" distL="0" distR="0" wp14:anchorId="35904B16" wp14:editId="42A4DBBB">
            <wp:extent cx="4800600" cy="2505077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19472" cy="25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7CE43" w14:textId="1836B8C9" w:rsidR="00653A1C" w:rsidRDefault="00653A1C" w:rsidP="004B541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e can reach the terminal of nginx or python on container.</w:t>
      </w:r>
    </w:p>
    <w:p w14:paraId="3C14FCE3" w14:textId="728C4FE6" w:rsidR="00653A1C" w:rsidRPr="00A05C25" w:rsidRDefault="004B5412" w:rsidP="00A05C25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run -it nginx </w:t>
      </w:r>
      <w:r w:rsidR="00A05C25">
        <w:rPr>
          <w:i/>
          <w:iCs/>
          <w:color w:val="FF0000"/>
          <w:sz w:val="28"/>
          <w:szCs w:val="28"/>
        </w:rPr>
        <w:t xml:space="preserve">python:3 </w:t>
      </w:r>
      <w:r w:rsidRPr="00653A1C">
        <w:rPr>
          <w:i/>
          <w:iCs/>
          <w:color w:val="FF0000"/>
          <w:sz w:val="28"/>
          <w:szCs w:val="28"/>
        </w:rPr>
        <w:t>bash</w:t>
      </w:r>
    </w:p>
    <w:p w14:paraId="71BF7E79" w14:textId="6E855447" w:rsidR="00316CA4" w:rsidRPr="0094365A" w:rsidRDefault="00316CA4" w:rsidP="00316CA4">
      <w:pPr>
        <w:pStyle w:val="ListParagraph"/>
        <w:numPr>
          <w:ilvl w:val="0"/>
          <w:numId w:val="3"/>
        </w:numPr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 xml:space="preserve">NOTE: Image parametresinden sonra ne yazarsak terminale gitmeden konteynir icerisinde bu komut calisacaktir. </w:t>
      </w:r>
    </w:p>
    <w:p w14:paraId="0BFF0F6C" w14:textId="67D5DBB0" w:rsidR="00316CA4" w:rsidRPr="0094365A" w:rsidRDefault="00316CA4" w:rsidP="00316CA4">
      <w:pPr>
        <w:pStyle w:val="ListParagraph"/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bash, cmd, Powe</w:t>
      </w:r>
      <w:r w:rsidR="00A05C25">
        <w:rPr>
          <w:b/>
          <w:bCs/>
          <w:i/>
          <w:iCs/>
          <w:color w:val="2F5496" w:themeColor="accent1" w:themeShade="BF"/>
          <w:sz w:val="24"/>
          <w:szCs w:val="24"/>
        </w:rPr>
        <w:t>r</w:t>
      </w: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shell yazarsak isletim sisteminin icerisindeki terminale gideriz.</w:t>
      </w:r>
    </w:p>
    <w:p w14:paraId="24719DF2" w14:textId="77777777" w:rsidR="001F4E31" w:rsidRPr="003772AC" w:rsidRDefault="001F4E31" w:rsidP="001F4E3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C056E6E" w14:textId="44D64F59" w:rsidR="00653A1C" w:rsidRDefault="00653A1C" w:rsidP="00653A1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the container after working on the terminal</w:t>
      </w:r>
    </w:p>
    <w:p w14:paraId="4F5ED9BB" w14:textId="515F9592" w:rsidR="0094365A" w:rsidRDefault="00653A1C" w:rsidP="00A05C25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run </w:t>
      </w:r>
      <w:r>
        <w:rPr>
          <w:i/>
          <w:iCs/>
          <w:color w:val="FF0000"/>
          <w:sz w:val="28"/>
          <w:szCs w:val="28"/>
        </w:rPr>
        <w:t>--rm</w:t>
      </w:r>
      <w:r w:rsidRPr="00653A1C">
        <w:rPr>
          <w:i/>
          <w:iCs/>
          <w:color w:val="FF0000"/>
          <w:sz w:val="28"/>
          <w:szCs w:val="28"/>
        </w:rPr>
        <w:t xml:space="preserve"> -</w:t>
      </w:r>
      <w:r>
        <w:rPr>
          <w:i/>
          <w:iCs/>
          <w:color w:val="FF0000"/>
          <w:sz w:val="28"/>
          <w:szCs w:val="28"/>
        </w:rPr>
        <w:t>i</w:t>
      </w:r>
      <w:r w:rsidRPr="00653A1C">
        <w:rPr>
          <w:i/>
          <w:iCs/>
          <w:color w:val="FF0000"/>
          <w:sz w:val="28"/>
          <w:szCs w:val="28"/>
        </w:rPr>
        <w:t xml:space="preserve">t python:3 </w:t>
      </w:r>
    </w:p>
    <w:p w14:paraId="5AF9F37B" w14:textId="77777777" w:rsidR="00A05C25" w:rsidRPr="00A05C25" w:rsidRDefault="00A05C25" w:rsidP="00A05C25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32DB3B24" w14:textId="19A77582" w:rsidR="008F4EFB" w:rsidRDefault="00936254" w:rsidP="008F4EF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t’s create container name</w:t>
      </w:r>
      <w:r w:rsidR="008F4EFB">
        <w:rPr>
          <w:sz w:val="28"/>
          <w:szCs w:val="28"/>
        </w:rPr>
        <w:t xml:space="preserve"> centoscontainer and</w:t>
      </w:r>
      <w:r>
        <w:rPr>
          <w:sz w:val="28"/>
          <w:szCs w:val="28"/>
        </w:rPr>
        <w:t xml:space="preserve"> 30min to stand up time</w:t>
      </w:r>
      <w:r w:rsidR="008F4EFB">
        <w:rPr>
          <w:sz w:val="28"/>
          <w:szCs w:val="28"/>
        </w:rPr>
        <w:t xml:space="preserve"> </w:t>
      </w:r>
    </w:p>
    <w:p w14:paraId="4F208BB3" w14:textId="7D367320" w:rsidR="00936254" w:rsidRPr="00936254" w:rsidRDefault="008F4EFB" w:rsidP="00936254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run -d --name centoscontainer centos sleep 30m</w:t>
      </w:r>
    </w:p>
    <w:p w14:paraId="4BA49D16" w14:textId="77777777" w:rsidR="003B149E" w:rsidRDefault="003B149E" w:rsidP="003B149E">
      <w:pPr>
        <w:pStyle w:val="ListParagraph"/>
        <w:ind w:left="1440"/>
        <w:rPr>
          <w:sz w:val="28"/>
          <w:szCs w:val="28"/>
        </w:rPr>
      </w:pPr>
    </w:p>
    <w:p w14:paraId="0643A953" w14:textId="21714A1C" w:rsidR="003B149E" w:rsidRDefault="003B149E" w:rsidP="003B149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stalling nginx on the centoscontainer </w:t>
      </w:r>
      <w:r w:rsidR="001E67A8">
        <w:rPr>
          <w:sz w:val="28"/>
          <w:szCs w:val="28"/>
        </w:rPr>
        <w:t>without entering inside container</w:t>
      </w:r>
    </w:p>
    <w:p w14:paraId="652294F1" w14:textId="20EBF249" w:rsidR="003B149E" w:rsidRDefault="003B149E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exec centoscontainer yum install -y nginx</w:t>
      </w:r>
    </w:p>
    <w:p w14:paraId="08A0C53C" w14:textId="77777777" w:rsidR="00EC01C1" w:rsidRDefault="00EC01C1" w:rsidP="00EC01C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4600E69F" w14:textId="28D41313" w:rsidR="00B266F2" w:rsidRDefault="00B266F2" w:rsidP="00946D9E">
      <w:pPr>
        <w:pStyle w:val="ListParagraph"/>
        <w:ind w:left="0"/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Multi-Container Management:</w:t>
      </w:r>
    </w:p>
    <w:p w14:paraId="6AEC9698" w14:textId="1CF4E579" w:rsidR="00B266F2" w:rsidRDefault="00B266F2" w:rsidP="00B266F2">
      <w:pPr>
        <w:pStyle w:val="ListParagraph"/>
        <w:numPr>
          <w:ilvl w:val="0"/>
          <w:numId w:val="3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Create mariadb</w:t>
      </w:r>
      <w:r w:rsidR="00776A00">
        <w:rPr>
          <w:color w:val="000000" w:themeColor="text1"/>
          <w:sz w:val="28"/>
          <w:szCs w:val="28"/>
        </w:rPr>
        <w:t xml:space="preserve"> and connect to database container on terminal</w:t>
      </w:r>
      <w:r>
        <w:rPr>
          <w:color w:val="000000" w:themeColor="text1"/>
          <w:sz w:val="28"/>
          <w:szCs w:val="28"/>
        </w:rPr>
        <w:t>:</w:t>
      </w:r>
    </w:p>
    <w:p w14:paraId="5D4F92D2" w14:textId="42C4A6EF" w:rsidR="00B266F2" w:rsidRDefault="00B266F2" w:rsidP="00B266F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un  --name maria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-d </w:t>
      </w:r>
      <w:r w:rsidR="00837CCA">
        <w:rPr>
          <w:i/>
          <w:iCs/>
          <w:color w:val="FF0000"/>
          <w:sz w:val="28"/>
          <w:szCs w:val="28"/>
        </w:rPr>
        <w:t>-p 3306:3306 -e</w:t>
      </w:r>
      <w:r w:rsidR="004A2984">
        <w:rPr>
          <w:i/>
          <w:iCs/>
          <w:color w:val="FF0000"/>
          <w:sz w:val="28"/>
          <w:szCs w:val="28"/>
        </w:rPr>
        <w:t xml:space="preserve"> </w:t>
      </w:r>
      <w:r w:rsidR="00837CCA">
        <w:rPr>
          <w:i/>
          <w:iCs/>
          <w:color w:val="FF0000"/>
          <w:sz w:val="28"/>
          <w:szCs w:val="28"/>
        </w:rPr>
        <w:t xml:space="preserve">MYSQL_ROOT_PASSWORD=’123456’ mariadb   </w:t>
      </w:r>
      <w:r w:rsidR="00837CCA">
        <w:rPr>
          <w:i/>
          <w:iCs/>
          <w:sz w:val="28"/>
          <w:szCs w:val="28"/>
        </w:rPr>
        <w:t>(-e : env)</w:t>
      </w:r>
    </w:p>
    <w:p w14:paraId="0D450508" w14:textId="1D480257" w:rsidR="00A91FE5" w:rsidRPr="00A91FE5" w:rsidRDefault="00A91FE5" w:rsidP="00A91FE5">
      <w:pPr>
        <w:pStyle w:val="ListParagraph"/>
        <w:numPr>
          <w:ilvl w:val="0"/>
          <w:numId w:val="3"/>
        </w:numPr>
        <w:rPr>
          <w:rStyle w:val="HTMLCode"/>
          <w:rFonts w:asciiTheme="minorHAnsi" w:eastAsiaTheme="minorHAnsi" w:hAnsiTheme="minorHAnsi" w:cstheme="minorBidi"/>
          <w:i/>
          <w:iCs/>
          <w:sz w:val="28"/>
          <w:szCs w:val="28"/>
        </w:rPr>
      </w:pP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Run a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mysql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container named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mysql-db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using th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mysql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image. Set database password to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db_pass123</w:t>
      </w:r>
    </w:p>
    <w:p w14:paraId="6E8E9653" w14:textId="5D6F3456" w:rsidR="00A91FE5" w:rsidRPr="00A91FE5" w:rsidRDefault="00A91FE5" w:rsidP="00A91FE5">
      <w:pPr>
        <w:pStyle w:val="ListParagraph"/>
        <w:rPr>
          <w:i/>
          <w:iCs/>
          <w:sz w:val="28"/>
          <w:szCs w:val="28"/>
        </w:rPr>
      </w:pPr>
      <w:r>
        <w:rPr>
          <w:rFonts w:ascii="Consolas" w:hAnsi="Consolas"/>
          <w:color w:val="000000"/>
          <w:shd w:val="clear" w:color="auto" w:fill="FFEFFC"/>
        </w:rPr>
        <w:t>docker run -d --name mysql-db -e MYSQL_ROOT_PASSWORD=db_pass123 mysql</w:t>
      </w:r>
    </w:p>
    <w:p w14:paraId="7E5C815F" w14:textId="77777777" w:rsidR="005E3A31" w:rsidRDefault="005E3A31" w:rsidP="00FE0F10">
      <w:pPr>
        <w:rPr>
          <w:sz w:val="28"/>
          <w:szCs w:val="28"/>
        </w:rPr>
      </w:pPr>
    </w:p>
    <w:p w14:paraId="12915E21" w14:textId="19A231C8" w:rsidR="00557414" w:rsidRPr="00FE0F10" w:rsidRDefault="00E91158" w:rsidP="00FE0F10">
      <w:pPr>
        <w:rPr>
          <w:b/>
          <w:bCs/>
          <w:color w:val="0070C0"/>
          <w:sz w:val="32"/>
          <w:szCs w:val="32"/>
        </w:rPr>
      </w:pPr>
      <w:r w:rsidRPr="00FE0F10">
        <w:rPr>
          <w:b/>
          <w:bCs/>
          <w:color w:val="0070C0"/>
          <w:sz w:val="32"/>
          <w:szCs w:val="32"/>
        </w:rPr>
        <w:lastRenderedPageBreak/>
        <w:t>DOCKER IMAGES:</w:t>
      </w:r>
    </w:p>
    <w:p w14:paraId="4C399845" w14:textId="1CCAFD94" w:rsidR="004B6501" w:rsidRPr="004B6501" w:rsidRDefault="004B6501" w:rsidP="004B650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B6501">
        <w:rPr>
          <w:sz w:val="28"/>
          <w:szCs w:val="28"/>
        </w:rPr>
        <w:t>Download image from dockerhub to local</w:t>
      </w:r>
    </w:p>
    <w:p w14:paraId="49C640D9" w14:textId="470798FD" w:rsidR="00E91158" w:rsidRDefault="004B6501" w:rsidP="004B6501">
      <w:pPr>
        <w:pStyle w:val="ListParagraph"/>
        <w:rPr>
          <w:b/>
          <w:b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pull python:3</w:t>
      </w:r>
      <w:r>
        <w:rPr>
          <w:b/>
          <w:bCs/>
          <w:sz w:val="28"/>
          <w:szCs w:val="28"/>
        </w:rPr>
        <w:t xml:space="preserve"> </w:t>
      </w:r>
      <w:r w:rsidR="00FE0F10">
        <w:rPr>
          <w:b/>
          <w:bCs/>
          <w:sz w:val="28"/>
          <w:szCs w:val="28"/>
        </w:rPr>
        <w:t xml:space="preserve"> or</w:t>
      </w:r>
    </w:p>
    <w:p w14:paraId="01B9E726" w14:textId="3CCF7047" w:rsidR="004B6501" w:rsidRDefault="00FE0F10" w:rsidP="00FE0F10">
      <w:pPr>
        <w:pStyle w:val="ListParagraph"/>
        <w:rPr>
          <w:b/>
          <w:b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pull python:3</w:t>
      </w:r>
      <w:r>
        <w:rPr>
          <w:b/>
          <w:bCs/>
          <w:sz w:val="28"/>
          <w:szCs w:val="28"/>
        </w:rPr>
        <w:t xml:space="preserve"> </w:t>
      </w:r>
    </w:p>
    <w:p w14:paraId="5692CE0E" w14:textId="77777777" w:rsidR="00FE0F10" w:rsidRPr="00FE0F10" w:rsidRDefault="00FE0F10" w:rsidP="00FE0F10">
      <w:pPr>
        <w:pStyle w:val="ListParagraph"/>
        <w:rPr>
          <w:b/>
          <w:bCs/>
          <w:sz w:val="28"/>
          <w:szCs w:val="28"/>
        </w:rPr>
      </w:pPr>
    </w:p>
    <w:p w14:paraId="611D6980" w14:textId="2B48BDA3" w:rsidR="004B6501" w:rsidRPr="004B6501" w:rsidRDefault="004B6501" w:rsidP="004B6501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o send image from local to the my(yasint23) dockerhub repository</w:t>
      </w:r>
    </w:p>
    <w:p w14:paraId="7E63F35D" w14:textId="5D889BD9" w:rsidR="009364D0" w:rsidRPr="009364D0" w:rsidRDefault="009364D0" w:rsidP="009364D0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commit hello-world yasint23/hello-world</w:t>
      </w:r>
      <w:r>
        <w:rPr>
          <w:color w:val="FF0000"/>
          <w:sz w:val="28"/>
          <w:szCs w:val="28"/>
        </w:rPr>
        <w:t xml:space="preserve">  </w:t>
      </w:r>
      <w:r>
        <w:rPr>
          <w:sz w:val="28"/>
          <w:szCs w:val="28"/>
        </w:rPr>
        <w:t>(Convert the container to the image)</w:t>
      </w:r>
    </w:p>
    <w:p w14:paraId="4C0EC097" w14:textId="62BF66CA" w:rsidR="009364D0" w:rsidRP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login</w:t>
      </w:r>
    </w:p>
    <w:p w14:paraId="63D73251" w14:textId="169CBD1F" w:rsid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image push yasint23/hello-world</w:t>
      </w:r>
    </w:p>
    <w:p w14:paraId="16101DD7" w14:textId="0B41061B" w:rsidR="00220CE2" w:rsidRDefault="00220CE2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220CE2">
        <w:rPr>
          <w:i/>
          <w:iCs/>
          <w:color w:val="FF0000"/>
          <w:sz w:val="28"/>
          <w:szCs w:val="28"/>
        </w:rPr>
        <w:t>docker image pull docker.io/</w:t>
      </w:r>
      <w:r>
        <w:rPr>
          <w:i/>
          <w:iCs/>
          <w:color w:val="FF0000"/>
          <w:sz w:val="28"/>
          <w:szCs w:val="28"/>
        </w:rPr>
        <w:t>yasint23</w:t>
      </w:r>
      <w:r w:rsidRPr="00220CE2">
        <w:rPr>
          <w:i/>
          <w:iCs/>
          <w:color w:val="FF0000"/>
          <w:sz w:val="28"/>
          <w:szCs w:val="28"/>
        </w:rPr>
        <w:t>/</w:t>
      </w:r>
      <w:r>
        <w:rPr>
          <w:i/>
          <w:iCs/>
          <w:color w:val="FF0000"/>
          <w:sz w:val="28"/>
          <w:szCs w:val="28"/>
        </w:rPr>
        <w:t>hello-world</w:t>
      </w:r>
    </w:p>
    <w:p w14:paraId="0E5879C6" w14:textId="451C74F7" w:rsidR="00153AF7" w:rsidRPr="00220CE2" w:rsidRDefault="00220CE2" w:rsidP="00153AF7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D97307">
        <w:rPr>
          <w:i/>
          <w:iCs/>
          <w:color w:val="FF0000"/>
          <w:sz w:val="28"/>
          <w:szCs w:val="28"/>
        </w:rPr>
        <w:t>docker logout</w:t>
      </w:r>
    </w:p>
    <w:p w14:paraId="08F311D2" w14:textId="4EDDD506" w:rsidR="0077771C" w:rsidRDefault="00B0027D" w:rsidP="00153AF7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>DOCKER</w:t>
      </w:r>
      <w:r>
        <w:rPr>
          <w:b/>
          <w:bCs/>
          <w:color w:val="0070C0"/>
          <w:sz w:val="32"/>
          <w:szCs w:val="32"/>
        </w:rPr>
        <w:t xml:space="preserve"> NETWORK:</w:t>
      </w:r>
    </w:p>
    <w:p w14:paraId="27120BB6" w14:textId="1381A22C" w:rsidR="00551471" w:rsidRDefault="00835419" w:rsidP="00551471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Network list, information</w:t>
      </w:r>
    </w:p>
    <w:p w14:paraId="10CD6028" w14:textId="6F372874" w:rsidR="00551471" w:rsidRDefault="00551471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ls</w:t>
      </w:r>
    </w:p>
    <w:p w14:paraId="3217EC5E" w14:textId="0A68D562" w:rsidR="00835419" w:rsidRDefault="00835419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nspect mynetwork</w:t>
      </w:r>
    </w:p>
    <w:p w14:paraId="076C3864" w14:textId="00D787DB" w:rsidR="00AD70D1" w:rsidRPr="001D4D53" w:rsidRDefault="00AD70D1" w:rsidP="00B86DC9">
      <w:pPr>
        <w:pStyle w:val="ListParagraph"/>
        <w:numPr>
          <w:ilvl w:val="0"/>
          <w:numId w:val="7"/>
        </w:numPr>
        <w:rPr>
          <w:rFonts w:ascii="Consolas" w:hAnsi="Consolas"/>
          <w:color w:val="000000"/>
          <w:shd w:val="clear" w:color="auto" w:fill="FFEFFC"/>
        </w:rPr>
      </w:pP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Run a container named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alpine-2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using th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alpine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image and attach it to th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none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network.</w:t>
      </w:r>
    </w:p>
    <w:p w14:paraId="67837AC1" w14:textId="77777777" w:rsidR="001D4D53" w:rsidRPr="00AD70D1" w:rsidRDefault="001D4D53" w:rsidP="001D4D53">
      <w:pPr>
        <w:pStyle w:val="ListParagraph"/>
        <w:rPr>
          <w:rFonts w:ascii="Consolas" w:hAnsi="Consolas"/>
          <w:color w:val="000000"/>
          <w:shd w:val="clear" w:color="auto" w:fill="FFEFFC"/>
        </w:rPr>
      </w:pPr>
    </w:p>
    <w:p w14:paraId="6A1C76B8" w14:textId="04972A75" w:rsidR="00AD70D1" w:rsidRDefault="00AD70D1" w:rsidP="00AD70D1">
      <w:pPr>
        <w:pStyle w:val="ListParagraph"/>
        <w:rPr>
          <w:rFonts w:ascii="Consolas" w:hAnsi="Consolas"/>
          <w:color w:val="000000"/>
          <w:shd w:val="clear" w:color="auto" w:fill="FFEFFC"/>
        </w:rPr>
      </w:pPr>
      <w:r w:rsidRPr="00AD70D1">
        <w:rPr>
          <w:rFonts w:ascii="Consolas" w:hAnsi="Consolas"/>
          <w:color w:val="000000"/>
          <w:shd w:val="clear" w:color="auto" w:fill="FFEFFC"/>
        </w:rPr>
        <w:t>docker run --name alpine-2 --network=none alpine</w:t>
      </w:r>
    </w:p>
    <w:p w14:paraId="36448CBE" w14:textId="77777777" w:rsidR="001D4D53" w:rsidRDefault="001D4D53" w:rsidP="00AD70D1">
      <w:pPr>
        <w:pStyle w:val="ListParagraph"/>
        <w:rPr>
          <w:rFonts w:ascii="Consolas" w:hAnsi="Consolas"/>
          <w:color w:val="000000"/>
          <w:shd w:val="clear" w:color="auto" w:fill="FFEFFC"/>
        </w:rPr>
      </w:pPr>
    </w:p>
    <w:p w14:paraId="1B6E2496" w14:textId="1D00CF96" w:rsidR="001D4D53" w:rsidRPr="001D4D53" w:rsidRDefault="001D4D53" w:rsidP="001D4D53">
      <w:pPr>
        <w:pStyle w:val="ListParagraph"/>
        <w:numPr>
          <w:ilvl w:val="0"/>
          <w:numId w:val="7"/>
        </w:numPr>
        <w:rPr>
          <w:rStyle w:val="HTMLCode"/>
          <w:rFonts w:ascii="Consolas" w:eastAsiaTheme="minorHAnsi" w:hAnsi="Consolas" w:cstheme="minorBidi"/>
          <w:color w:val="000000"/>
          <w:sz w:val="22"/>
          <w:szCs w:val="22"/>
          <w:shd w:val="clear" w:color="auto" w:fill="FFEFFC"/>
        </w:rPr>
      </w:pP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Create a new network named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wp-mysql-network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using th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bridge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driver. Allocate subnet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182.18.0.1/24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. Configur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Gateway 182.18.0.1</w:t>
      </w:r>
    </w:p>
    <w:p w14:paraId="43286C82" w14:textId="77777777" w:rsidR="001D4D53" w:rsidRPr="001D4D53" w:rsidRDefault="001D4D53" w:rsidP="001D4D53">
      <w:pPr>
        <w:pStyle w:val="ListParagraph"/>
        <w:rPr>
          <w:rStyle w:val="HTMLCode"/>
          <w:rFonts w:ascii="Consolas" w:eastAsiaTheme="minorHAnsi" w:hAnsi="Consolas" w:cstheme="minorBidi"/>
          <w:color w:val="000000"/>
          <w:sz w:val="22"/>
          <w:szCs w:val="22"/>
          <w:shd w:val="clear" w:color="auto" w:fill="FFEFFC"/>
        </w:rPr>
      </w:pPr>
    </w:p>
    <w:p w14:paraId="3215ACE9" w14:textId="5620A423" w:rsidR="001D4D53" w:rsidRDefault="001D4D53" w:rsidP="001D4D53">
      <w:pPr>
        <w:pStyle w:val="ListParagraph"/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docker network create --driver bridge --subnet 182.18.0.1/24 --gateway 182.18.0.1 wp-mysql-network</w:t>
      </w:r>
    </w:p>
    <w:p w14:paraId="3D45C881" w14:textId="77777777" w:rsidR="00F6647A" w:rsidRDefault="00F6647A" w:rsidP="001D4D53">
      <w:pPr>
        <w:pStyle w:val="ListParagraph"/>
        <w:rPr>
          <w:rFonts w:ascii="Consolas" w:hAnsi="Consolas"/>
          <w:color w:val="000000"/>
          <w:shd w:val="clear" w:color="auto" w:fill="FFEFFC"/>
        </w:rPr>
      </w:pPr>
    </w:p>
    <w:p w14:paraId="4C38F56A" w14:textId="43C0FB3E" w:rsidR="00F6647A" w:rsidRPr="00F6647A" w:rsidRDefault="00F6647A" w:rsidP="00F6647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Deploy a </w:t>
      </w:r>
      <w:proofErr w:type="spellStart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database using the </w:t>
      </w:r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:5.6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image and name it </w:t>
      </w:r>
      <w:proofErr w:type="spellStart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db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 Attach it to the newly created network </w:t>
      </w:r>
      <w:proofErr w:type="spellStart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wp</w:t>
      </w:r>
      <w:proofErr w:type="spellEnd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</w:t>
      </w:r>
      <w:proofErr w:type="spellStart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network</w:t>
      </w:r>
    </w:p>
    <w:p w14:paraId="402BC9B6" w14:textId="20BF4061" w:rsidR="00F6647A" w:rsidRPr="00F6647A" w:rsidRDefault="00F6647A" w:rsidP="00F6647A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 xml:space="preserve">            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Set the database password to use </w:t>
      </w:r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db_pass123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 The environment variable to set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 xml:space="preserve">     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is </w:t>
      </w:r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_ROOT_PASSWORD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</w:t>
      </w:r>
    </w:p>
    <w:p w14:paraId="60874E72" w14:textId="5D735635" w:rsidR="00F6647A" w:rsidRDefault="00F6647A" w:rsidP="00F6647A">
      <w:pPr>
        <w:rPr>
          <w:rFonts w:ascii="Consolas" w:hAnsi="Consolas"/>
          <w:color w:val="000000"/>
          <w:shd w:val="clear" w:color="auto" w:fill="FFEFFC"/>
        </w:rPr>
      </w:pPr>
    </w:p>
    <w:p w14:paraId="2CBF238B" w14:textId="130B7957" w:rsidR="00F6647A" w:rsidRDefault="00F6647A" w:rsidP="00F6647A">
      <w:pPr>
        <w:ind w:left="720"/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docker run -d -e MYSQL_ROOT_PASSWORD=db_pass123 --name mysql-db --network wp-mysql-network mysql:5.6</w:t>
      </w:r>
    </w:p>
    <w:p w14:paraId="4C05C551" w14:textId="39752A81" w:rsidR="008A7F2F" w:rsidRDefault="008A7F2F" w:rsidP="008A7F2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Deploy a web application named </w:t>
      </w:r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webapp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using the 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kodekloud</w:t>
      </w:r>
      <w:proofErr w:type="spellEnd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/simple-webapp-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image. Expose the port to 38080 on the host.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br/>
        <w:t>The application makes use of two environment variable: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br/>
        <w:t>1: 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DB_Host</w:t>
      </w:r>
      <w:proofErr w:type="spellEnd"/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with the value 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db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br/>
        <w:t>2: 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DB_Password</w:t>
      </w:r>
      <w:proofErr w:type="spellEnd"/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with the value </w:t>
      </w:r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db_pass123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br/>
        <w:t>Make sure to attach it to the newly created network called 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wp</w:t>
      </w:r>
      <w:proofErr w:type="spellEnd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network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</w:t>
      </w:r>
    </w:p>
    <w:p w14:paraId="2CB2BD56" w14:textId="77777777" w:rsidR="008A7F2F" w:rsidRPr="008A7F2F" w:rsidRDefault="008A7F2F" w:rsidP="008A7F2F">
      <w:pPr>
        <w:pStyle w:val="ListParagraph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Also make sure to link the </w:t>
      </w:r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and the </w:t>
      </w:r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webapp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container.</w:t>
      </w:r>
    </w:p>
    <w:p w14:paraId="5EEC5CD8" w14:textId="77777777" w:rsidR="008A7F2F" w:rsidRDefault="008A7F2F" w:rsidP="008A7F2F">
      <w:pPr>
        <w:pStyle w:val="ListParagraph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</w:p>
    <w:p w14:paraId="19243C2F" w14:textId="77777777" w:rsidR="008A7F2F" w:rsidRDefault="008A7F2F" w:rsidP="008A7F2F">
      <w:pPr>
        <w:pStyle w:val="ListParagraph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</w:p>
    <w:p w14:paraId="790D3D7B" w14:textId="3D532311" w:rsidR="008A7F2F" w:rsidRPr="008A7F2F" w:rsidRDefault="008A7F2F" w:rsidP="008A7F2F">
      <w:pPr>
        <w:pStyle w:val="ListParagraph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  <w:r>
        <w:rPr>
          <w:rFonts w:ascii="Consolas" w:hAnsi="Consolas"/>
          <w:color w:val="000000"/>
          <w:shd w:val="clear" w:color="auto" w:fill="FFEFFC"/>
        </w:rPr>
        <w:t>docker run --network=wp-mysql-network -e DB_Host=mysql-db -e DB_Password=db_pass123 -p 38080:8080 --name webapp --link mysql-db:mysql-db -d kodekloud/simple-webapp-mysql</w:t>
      </w:r>
      <w:r w:rsidRPr="008A7F2F">
        <w:rPr>
          <w:rFonts w:ascii="Arial" w:eastAsia="Times New Roman" w:hAnsi="Arial" w:cs="Arial"/>
          <w:noProof w:val="0"/>
          <w:color w:val="656B7A"/>
          <w:sz w:val="24"/>
          <w:szCs w:val="24"/>
          <w:lang w:val="en-GB" w:eastAsia="en-GB"/>
        </w:rPr>
        <w:br/>
      </w:r>
    </w:p>
    <w:p w14:paraId="016AB875" w14:textId="63B2717F" w:rsidR="003F73D0" w:rsidRDefault="003F73D0" w:rsidP="003F73D0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Olusturdugumuz docker container’i network uzerinden cikarmak</w:t>
      </w:r>
      <w:r w:rsidR="00A539AF">
        <w:rPr>
          <w:sz w:val="28"/>
          <w:szCs w:val="28"/>
        </w:rPr>
        <w:t xml:space="preserve"> daha sonra network’u silme</w:t>
      </w:r>
    </w:p>
    <w:p w14:paraId="7632FEC6" w14:textId="0A1E443D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network disconnect </w:t>
      </w:r>
      <w:r w:rsidR="00AD70D1">
        <w:rPr>
          <w:i/>
          <w:iCs/>
          <w:color w:val="FF0000"/>
          <w:sz w:val="28"/>
          <w:szCs w:val="28"/>
        </w:rPr>
        <w:t>none</w:t>
      </w:r>
      <w:r>
        <w:rPr>
          <w:i/>
          <w:iCs/>
          <w:color w:val="FF0000"/>
          <w:sz w:val="28"/>
          <w:szCs w:val="28"/>
        </w:rPr>
        <w:t xml:space="preserve"> </w:t>
      </w:r>
      <w:r w:rsidR="00AD70D1">
        <w:rPr>
          <w:i/>
          <w:iCs/>
          <w:color w:val="FF0000"/>
          <w:sz w:val="28"/>
          <w:szCs w:val="28"/>
        </w:rPr>
        <w:t>alpine</w:t>
      </w:r>
    </w:p>
    <w:p w14:paraId="057555D5" w14:textId="12A81748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network rm </w:t>
      </w:r>
      <w:r w:rsidR="00AD70D1">
        <w:rPr>
          <w:i/>
          <w:iCs/>
          <w:color w:val="FF0000"/>
          <w:sz w:val="28"/>
          <w:szCs w:val="28"/>
        </w:rPr>
        <w:t>none</w:t>
      </w:r>
    </w:p>
    <w:p w14:paraId="4508F133" w14:textId="031A0633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3FE1905C" w14:textId="7829D2C4" w:rsidR="00A539AF" w:rsidRDefault="00A539AF" w:rsidP="00A539AF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>DOCKER</w:t>
      </w:r>
      <w:r>
        <w:rPr>
          <w:b/>
          <w:bCs/>
          <w:color w:val="0070C0"/>
          <w:sz w:val="32"/>
          <w:szCs w:val="32"/>
        </w:rPr>
        <w:t xml:space="preserve"> VOLUME:</w:t>
      </w:r>
    </w:p>
    <w:p w14:paraId="7787A7C1" w14:textId="364D952B" w:rsidR="00305125" w:rsidRPr="00305125" w:rsidRDefault="00305125" w:rsidP="00A539AF">
      <w:pPr>
        <w:rPr>
          <w:b/>
          <w:bCs/>
          <w:color w:val="0070C0"/>
          <w:sz w:val="28"/>
          <w:szCs w:val="28"/>
        </w:rPr>
      </w:pPr>
      <w:r w:rsidRPr="00305125">
        <w:rPr>
          <w:b/>
          <w:bCs/>
          <w:color w:val="0070C0"/>
          <w:sz w:val="28"/>
          <w:szCs w:val="28"/>
        </w:rPr>
        <w:t>Data Volume</w:t>
      </w:r>
    </w:p>
    <w:p w14:paraId="76C472C6" w14:textId="06C7A518" w:rsidR="00A539AF" w:rsidRPr="006D2CFD" w:rsidRDefault="00A539AF" w:rsidP="00A539AF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Create </w:t>
      </w:r>
      <w:r w:rsidR="00767660">
        <w:rPr>
          <w:sz w:val="28"/>
          <w:szCs w:val="28"/>
        </w:rPr>
        <w:t xml:space="preserve">data </w:t>
      </w:r>
      <w:r>
        <w:rPr>
          <w:sz w:val="28"/>
          <w:szCs w:val="28"/>
        </w:rPr>
        <w:t>volume name depo</w:t>
      </w:r>
      <w:r w:rsidR="00767660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767660">
        <w:rPr>
          <w:sz w:val="28"/>
          <w:szCs w:val="28"/>
        </w:rPr>
        <w:t>Konteyner disinda bir alanda kalici disk alani, konteyner silinse bile bu alan kalir- path yolu; /var/lib/docker/volumes)</w:t>
      </w:r>
    </w:p>
    <w:p w14:paraId="7D87B346" w14:textId="34E840DD" w:rsidR="00A539AF" w:rsidRDefault="00A539AF" w:rsidP="00A539AF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>volume create depo</w:t>
      </w:r>
    </w:p>
    <w:p w14:paraId="4D0D3427" w14:textId="34154390" w:rsidR="00767660" w:rsidRDefault="00767660" w:rsidP="00A539AF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volume rm depo</w:t>
      </w:r>
    </w:p>
    <w:p w14:paraId="285EABD7" w14:textId="319A93B2" w:rsidR="00767660" w:rsidRPr="006D2CFD" w:rsidRDefault="00767660" w:rsidP="00767660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Konteyner olustururken volume olusturma</w:t>
      </w:r>
    </w:p>
    <w:p w14:paraId="2ECDCDD8" w14:textId="7A4CFA54" w:rsidR="00767660" w:rsidRDefault="00767660" w:rsidP="00767660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 xml:space="preserve">run –name voltest </w:t>
      </w:r>
      <w:r w:rsidR="00305125">
        <w:rPr>
          <w:i/>
          <w:iCs/>
          <w:color w:val="FF0000"/>
          <w:sz w:val="28"/>
          <w:szCs w:val="28"/>
        </w:rPr>
        <w:t>–detach –volume depo:depo nginx</w:t>
      </w:r>
    </w:p>
    <w:p w14:paraId="3784BB50" w14:textId="0402E16F" w:rsidR="00305125" w:rsidRDefault="00305125" w:rsidP="00305125">
      <w:pPr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t>Bind</w:t>
      </w:r>
      <w:r w:rsidRPr="00305125">
        <w:rPr>
          <w:b/>
          <w:bCs/>
          <w:color w:val="0070C0"/>
          <w:sz w:val="28"/>
          <w:szCs w:val="28"/>
        </w:rPr>
        <w:t xml:space="preserve"> Volume</w:t>
      </w:r>
    </w:p>
    <w:p w14:paraId="4B6033A2" w14:textId="61CD24F4" w:rsidR="00305125" w:rsidRPr="006D2CFD" w:rsidRDefault="00305125" w:rsidP="00305125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Host uzerindeki bir klasoru konteyner icersine direk baglama</w:t>
      </w:r>
    </w:p>
    <w:p w14:paraId="7D8F0DB4" w14:textId="40BCE0F8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mkdir commonshare &amp;&amp; touch commonshare/list.txt</w:t>
      </w:r>
    </w:p>
    <w:p w14:paraId="290F7013" w14:textId="6108D509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un -d –name depo1 –volume $(pwd)/commonshare</w:t>
      </w:r>
      <w:r w:rsidR="00D42060">
        <w:rPr>
          <w:i/>
          <w:iCs/>
          <w:color w:val="FF0000"/>
          <w:sz w:val="28"/>
          <w:szCs w:val="28"/>
        </w:rPr>
        <w:t>:depo nginx</w:t>
      </w:r>
    </w:p>
    <w:p w14:paraId="2AE197B5" w14:textId="1ECB3B4B" w:rsidR="00D42060" w:rsidRDefault="00D42060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exec -it depo1 bash</w:t>
      </w:r>
    </w:p>
    <w:p w14:paraId="75AE7BAB" w14:textId="21ADE7DC" w:rsidR="00D42060" w:rsidRPr="00305125" w:rsidRDefault="00D42060" w:rsidP="00305125">
      <w:pPr>
        <w:ind w:firstLine="720"/>
        <w:rPr>
          <w:b/>
          <w:bCs/>
          <w:color w:val="0070C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cd depo &amp;&amp; ls </w:t>
      </w:r>
      <w:r w:rsidRPr="00D42060">
        <w:rPr>
          <w:i/>
          <w:iCs/>
          <w:sz w:val="28"/>
          <w:szCs w:val="28"/>
        </w:rPr>
        <w:t>===&gt; See the list.txt inside of container</w:t>
      </w:r>
    </w:p>
    <w:p w14:paraId="6B38920C" w14:textId="1D28766C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Ex:</w:t>
      </w:r>
      <w:r w:rsidRPr="008D611E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 xml:space="preserve"> </w:t>
      </w: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Run a container name "container1" with using alpine image, create this container with interactive mode, mount a volume name "volume1" to the "/test1" folder with readonly access and run the command "ls".</w:t>
      </w:r>
    </w:p>
    <w:p w14:paraId="62215393" w14:textId="4D37848F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docker run --name container1 -it -v volume1:/test1:ro alpine ls</w:t>
      </w:r>
    </w:p>
    <w:p w14:paraId="6735F3D5" w14:textId="77777777" w:rsidR="00767660" w:rsidRDefault="00767660" w:rsidP="00A539AF">
      <w:pPr>
        <w:ind w:firstLine="720"/>
        <w:rPr>
          <w:b/>
          <w:bCs/>
          <w:color w:val="0070C0"/>
          <w:sz w:val="32"/>
          <w:szCs w:val="32"/>
        </w:rPr>
      </w:pPr>
    </w:p>
    <w:p w14:paraId="186C8FBF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184EAE74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6687B13F" w14:textId="77777777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0FC261F1" w14:textId="77777777" w:rsidR="006D2CFD" w:rsidRPr="006D2CFD" w:rsidRDefault="006D2CFD" w:rsidP="006D2CFD">
      <w:pPr>
        <w:rPr>
          <w:i/>
          <w:iCs/>
          <w:color w:val="FF0000"/>
          <w:sz w:val="28"/>
          <w:szCs w:val="28"/>
        </w:rPr>
      </w:pPr>
    </w:p>
    <w:p w14:paraId="39A6F752" w14:textId="77777777" w:rsidR="00551471" w:rsidRPr="00551471" w:rsidRDefault="00551471" w:rsidP="00551471">
      <w:pPr>
        <w:pStyle w:val="ListParagraph"/>
        <w:rPr>
          <w:sz w:val="28"/>
          <w:szCs w:val="28"/>
        </w:rPr>
      </w:pPr>
    </w:p>
    <w:p w14:paraId="6C3FD67B" w14:textId="0F512E31" w:rsidR="00B0027D" w:rsidRPr="00551471" w:rsidRDefault="00B0027D" w:rsidP="00551471">
      <w:pPr>
        <w:rPr>
          <w:i/>
          <w:iCs/>
          <w:color w:val="FF0000"/>
          <w:sz w:val="28"/>
          <w:szCs w:val="28"/>
        </w:rPr>
      </w:pPr>
      <w:r w:rsidRPr="00551471">
        <w:rPr>
          <w:i/>
          <w:iCs/>
          <w:color w:val="FF0000"/>
          <w:sz w:val="28"/>
          <w:szCs w:val="28"/>
        </w:rPr>
        <w:t xml:space="preserve">                                                     </w:t>
      </w:r>
    </w:p>
    <w:p w14:paraId="165BF5FF" w14:textId="77777777" w:rsidR="005E5529" w:rsidRPr="005E5529" w:rsidRDefault="005E5529" w:rsidP="003801A5">
      <w:pPr>
        <w:ind w:firstLine="360"/>
        <w:rPr>
          <w:sz w:val="32"/>
          <w:szCs w:val="32"/>
        </w:rPr>
      </w:pPr>
    </w:p>
    <w:p w14:paraId="06EB289F" w14:textId="77777777" w:rsidR="003801A5" w:rsidRPr="006C7B7D" w:rsidRDefault="003801A5" w:rsidP="006C7B7D">
      <w:pPr>
        <w:rPr>
          <w:b/>
          <w:bCs/>
          <w:i/>
          <w:iCs/>
          <w:color w:val="FF0000"/>
          <w:sz w:val="28"/>
          <w:szCs w:val="28"/>
        </w:rPr>
      </w:pPr>
    </w:p>
    <w:p w14:paraId="274BF427" w14:textId="77777777" w:rsidR="00D97307" w:rsidRPr="00D97307" w:rsidRDefault="00D97307" w:rsidP="00D97307">
      <w:pPr>
        <w:pStyle w:val="ListParagraph"/>
        <w:rPr>
          <w:b/>
          <w:bCs/>
          <w:i/>
          <w:iCs/>
          <w:color w:val="FF0000"/>
          <w:sz w:val="28"/>
          <w:szCs w:val="28"/>
        </w:rPr>
      </w:pPr>
    </w:p>
    <w:p w14:paraId="01E84CDA" w14:textId="77777777" w:rsidR="00324E27" w:rsidRPr="00557414" w:rsidRDefault="00324E27" w:rsidP="00557414">
      <w:pPr>
        <w:rPr>
          <w:i/>
          <w:iCs/>
          <w:color w:val="FF0000"/>
          <w:sz w:val="28"/>
          <w:szCs w:val="28"/>
        </w:rPr>
      </w:pPr>
    </w:p>
    <w:p w14:paraId="3C492BCD" w14:textId="77777777" w:rsidR="00324E27" w:rsidRP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</w:p>
    <w:p w14:paraId="16876E4D" w14:textId="77777777" w:rsidR="00BA6EE4" w:rsidRPr="00BA6EE4" w:rsidRDefault="00BA6EE4" w:rsidP="00BA6EE4">
      <w:pPr>
        <w:pStyle w:val="ListParagraph"/>
        <w:rPr>
          <w:sz w:val="28"/>
          <w:szCs w:val="28"/>
        </w:rPr>
      </w:pPr>
    </w:p>
    <w:p w14:paraId="3D056DF0" w14:textId="77777777" w:rsidR="003B149E" w:rsidRPr="003B149E" w:rsidRDefault="003B149E" w:rsidP="003B149E">
      <w:pPr>
        <w:rPr>
          <w:i/>
          <w:iCs/>
          <w:color w:val="FF0000"/>
          <w:sz w:val="28"/>
          <w:szCs w:val="28"/>
        </w:rPr>
      </w:pPr>
    </w:p>
    <w:p w14:paraId="617B5FDE" w14:textId="34EBDB89" w:rsidR="00BC36E9" w:rsidRDefault="00BC36E9" w:rsidP="00BC36E9">
      <w:pPr>
        <w:rPr>
          <w:sz w:val="28"/>
          <w:szCs w:val="28"/>
        </w:rPr>
      </w:pPr>
    </w:p>
    <w:p w14:paraId="5751DF00" w14:textId="77777777" w:rsidR="00C42BB0" w:rsidRPr="00BC36E9" w:rsidRDefault="00C42BB0" w:rsidP="00BC36E9">
      <w:pPr>
        <w:rPr>
          <w:sz w:val="28"/>
          <w:szCs w:val="28"/>
        </w:rPr>
      </w:pPr>
    </w:p>
    <w:p w14:paraId="4B4A5728" w14:textId="77777777" w:rsidR="00BC36E9" w:rsidRPr="00BC36E9" w:rsidRDefault="00BC36E9" w:rsidP="00BC36E9">
      <w:pPr>
        <w:pStyle w:val="ListParagraph"/>
      </w:pPr>
    </w:p>
    <w:sectPr w:rsidR="00BC36E9" w:rsidRPr="00BC36E9" w:rsidSect="004B5412">
      <w:pgSz w:w="11906" w:h="16838"/>
      <w:pgMar w:top="1080" w:right="1196" w:bottom="1170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9CA65" w14:textId="77777777" w:rsidR="00020C4D" w:rsidRDefault="00020C4D" w:rsidP="004B5412">
      <w:pPr>
        <w:spacing w:after="0" w:line="240" w:lineRule="auto"/>
      </w:pPr>
      <w:r>
        <w:separator/>
      </w:r>
    </w:p>
  </w:endnote>
  <w:endnote w:type="continuationSeparator" w:id="0">
    <w:p w14:paraId="3BEE53F6" w14:textId="77777777" w:rsidR="00020C4D" w:rsidRDefault="00020C4D" w:rsidP="004B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50DEB" w14:textId="77777777" w:rsidR="00020C4D" w:rsidRDefault="00020C4D" w:rsidP="004B5412">
      <w:pPr>
        <w:spacing w:after="0" w:line="240" w:lineRule="auto"/>
      </w:pPr>
      <w:r>
        <w:separator/>
      </w:r>
    </w:p>
  </w:footnote>
  <w:footnote w:type="continuationSeparator" w:id="0">
    <w:p w14:paraId="1474EE02" w14:textId="77777777" w:rsidR="00020C4D" w:rsidRDefault="00020C4D" w:rsidP="004B5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E0AD4"/>
    <w:multiLevelType w:val="hybridMultilevel"/>
    <w:tmpl w:val="DA822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B3E3B"/>
    <w:multiLevelType w:val="hybridMultilevel"/>
    <w:tmpl w:val="62B05AC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10710E"/>
    <w:multiLevelType w:val="hybridMultilevel"/>
    <w:tmpl w:val="17F8E3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E7449"/>
    <w:multiLevelType w:val="hybridMultilevel"/>
    <w:tmpl w:val="B8041E7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BA434D"/>
    <w:multiLevelType w:val="hybridMultilevel"/>
    <w:tmpl w:val="FC945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304473"/>
    <w:multiLevelType w:val="hybridMultilevel"/>
    <w:tmpl w:val="3F6A0FF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1B133D"/>
    <w:multiLevelType w:val="hybridMultilevel"/>
    <w:tmpl w:val="4496B3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EB503B"/>
    <w:multiLevelType w:val="hybridMultilevel"/>
    <w:tmpl w:val="6AAE0FC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943C4"/>
    <w:multiLevelType w:val="hybridMultilevel"/>
    <w:tmpl w:val="0E3C6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6623B2">
      <w:numFmt w:val="bullet"/>
      <w:lvlText w:val="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3"/>
  </w:num>
  <w:num w:numId="5">
    <w:abstractNumId w:val="1"/>
  </w:num>
  <w:num w:numId="6">
    <w:abstractNumId w:val="5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zU1tzQ3MjExNDBX0lEKTi0uzszPAykwNK4FANJxMd0tAAAA"/>
  </w:docVars>
  <w:rsids>
    <w:rsidRoot w:val="004B0E9C"/>
    <w:rsid w:val="00003186"/>
    <w:rsid w:val="00020C4D"/>
    <w:rsid w:val="00023ADE"/>
    <w:rsid w:val="000421FD"/>
    <w:rsid w:val="00053486"/>
    <w:rsid w:val="000B75ED"/>
    <w:rsid w:val="000D0494"/>
    <w:rsid w:val="00131649"/>
    <w:rsid w:val="001323EE"/>
    <w:rsid w:val="00135BE5"/>
    <w:rsid w:val="00153AF7"/>
    <w:rsid w:val="001545E6"/>
    <w:rsid w:val="00163AC2"/>
    <w:rsid w:val="00175E7F"/>
    <w:rsid w:val="00191472"/>
    <w:rsid w:val="001A0F4D"/>
    <w:rsid w:val="001C5E5B"/>
    <w:rsid w:val="001C7C68"/>
    <w:rsid w:val="001D4D53"/>
    <w:rsid w:val="001E67A8"/>
    <w:rsid w:val="001F4E31"/>
    <w:rsid w:val="00214432"/>
    <w:rsid w:val="00220CE2"/>
    <w:rsid w:val="0024405D"/>
    <w:rsid w:val="00277624"/>
    <w:rsid w:val="0029069A"/>
    <w:rsid w:val="00305125"/>
    <w:rsid w:val="00310AFE"/>
    <w:rsid w:val="00316CA4"/>
    <w:rsid w:val="00324E27"/>
    <w:rsid w:val="0032507A"/>
    <w:rsid w:val="00327819"/>
    <w:rsid w:val="00330D28"/>
    <w:rsid w:val="003356BF"/>
    <w:rsid w:val="003772AC"/>
    <w:rsid w:val="003801A5"/>
    <w:rsid w:val="003A5D50"/>
    <w:rsid w:val="003B149E"/>
    <w:rsid w:val="003C7413"/>
    <w:rsid w:val="003E4250"/>
    <w:rsid w:val="003E6787"/>
    <w:rsid w:val="003F73D0"/>
    <w:rsid w:val="00447330"/>
    <w:rsid w:val="004560C1"/>
    <w:rsid w:val="00487C06"/>
    <w:rsid w:val="0049404E"/>
    <w:rsid w:val="004A2984"/>
    <w:rsid w:val="004B0E9C"/>
    <w:rsid w:val="004B4733"/>
    <w:rsid w:val="004B5412"/>
    <w:rsid w:val="004B6501"/>
    <w:rsid w:val="004C0DF3"/>
    <w:rsid w:val="004E6653"/>
    <w:rsid w:val="004F17BB"/>
    <w:rsid w:val="00507C75"/>
    <w:rsid w:val="00551471"/>
    <w:rsid w:val="00557414"/>
    <w:rsid w:val="005674A9"/>
    <w:rsid w:val="005674B4"/>
    <w:rsid w:val="00581FC5"/>
    <w:rsid w:val="005A0185"/>
    <w:rsid w:val="005D0CE3"/>
    <w:rsid w:val="005D338D"/>
    <w:rsid w:val="005E3A31"/>
    <w:rsid w:val="005E5529"/>
    <w:rsid w:val="005F1691"/>
    <w:rsid w:val="00612939"/>
    <w:rsid w:val="00633E2F"/>
    <w:rsid w:val="00653A1C"/>
    <w:rsid w:val="00674F38"/>
    <w:rsid w:val="00684D9F"/>
    <w:rsid w:val="00686874"/>
    <w:rsid w:val="00690B32"/>
    <w:rsid w:val="006A602F"/>
    <w:rsid w:val="006C7B7D"/>
    <w:rsid w:val="006D2CFD"/>
    <w:rsid w:val="006E078F"/>
    <w:rsid w:val="00733C37"/>
    <w:rsid w:val="00767660"/>
    <w:rsid w:val="00776A00"/>
    <w:rsid w:val="0077771C"/>
    <w:rsid w:val="008335C0"/>
    <w:rsid w:val="00835419"/>
    <w:rsid w:val="00837CCA"/>
    <w:rsid w:val="008766DD"/>
    <w:rsid w:val="00883C83"/>
    <w:rsid w:val="008A7F2F"/>
    <w:rsid w:val="008D611E"/>
    <w:rsid w:val="008E1E77"/>
    <w:rsid w:val="008E2521"/>
    <w:rsid w:val="008F4EFB"/>
    <w:rsid w:val="0093394E"/>
    <w:rsid w:val="00936254"/>
    <w:rsid w:val="009364D0"/>
    <w:rsid w:val="0094365A"/>
    <w:rsid w:val="009466D7"/>
    <w:rsid w:val="00946D9E"/>
    <w:rsid w:val="00A05C25"/>
    <w:rsid w:val="00A20F3D"/>
    <w:rsid w:val="00A539AF"/>
    <w:rsid w:val="00A571DD"/>
    <w:rsid w:val="00A7016E"/>
    <w:rsid w:val="00A712BD"/>
    <w:rsid w:val="00A81B78"/>
    <w:rsid w:val="00A83F6B"/>
    <w:rsid w:val="00A91FE5"/>
    <w:rsid w:val="00AA2686"/>
    <w:rsid w:val="00AA3C3D"/>
    <w:rsid w:val="00AB1785"/>
    <w:rsid w:val="00AB421B"/>
    <w:rsid w:val="00AD70D1"/>
    <w:rsid w:val="00B0027D"/>
    <w:rsid w:val="00B03827"/>
    <w:rsid w:val="00B266F2"/>
    <w:rsid w:val="00B414A6"/>
    <w:rsid w:val="00BA5337"/>
    <w:rsid w:val="00BA6EE4"/>
    <w:rsid w:val="00BC36E9"/>
    <w:rsid w:val="00C11E90"/>
    <w:rsid w:val="00C42BB0"/>
    <w:rsid w:val="00C455C9"/>
    <w:rsid w:val="00C612F5"/>
    <w:rsid w:val="00D05827"/>
    <w:rsid w:val="00D41A21"/>
    <w:rsid w:val="00D42060"/>
    <w:rsid w:val="00D5521B"/>
    <w:rsid w:val="00D62A90"/>
    <w:rsid w:val="00D97307"/>
    <w:rsid w:val="00DA62FB"/>
    <w:rsid w:val="00E1590B"/>
    <w:rsid w:val="00E2404C"/>
    <w:rsid w:val="00E723AC"/>
    <w:rsid w:val="00E91158"/>
    <w:rsid w:val="00EC01C1"/>
    <w:rsid w:val="00F36973"/>
    <w:rsid w:val="00F6647A"/>
    <w:rsid w:val="00FA2811"/>
    <w:rsid w:val="00FE0F10"/>
    <w:rsid w:val="00FE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FA437"/>
  <w15:chartTrackingRefBased/>
  <w15:docId w15:val="{F93D64C8-5189-4CBB-BE4A-B5B188A08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3C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412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412"/>
    <w:rPr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53A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3A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421B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91FE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664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7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1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6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65923-E4E5-40D0-BD9C-A717405F9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5</TotalTime>
  <Pages>5</Pages>
  <Words>758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44</cp:revision>
  <dcterms:created xsi:type="dcterms:W3CDTF">2021-12-12T09:39:00Z</dcterms:created>
  <dcterms:modified xsi:type="dcterms:W3CDTF">2022-03-15T01:25:00Z</dcterms:modified>
</cp:coreProperties>
</file>